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11C5242A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200721">
        <w:rPr>
          <w:rFonts w:ascii="Times New Roman" w:hAnsi="Times New Roman" w:cs="Times New Roman"/>
          <w:sz w:val="28"/>
        </w:rPr>
        <w:t>ИВТ 20-2Б</w:t>
      </w:r>
    </w:p>
    <w:p w14:paraId="08D62E9A" w14:textId="54F6ABA0" w:rsidR="002B46F7" w:rsidRDefault="00200721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ListParagraph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ListParagraph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Использование последовательных контейнеров библиотеки STL в 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7C61AE3A" w14:textId="77777777" w:rsidR="003E0576" w:rsidRPr="003E0576" w:rsidRDefault="003E0576" w:rsidP="003E0576">
      <w:pPr>
        <w:pStyle w:val="TableParagraph"/>
        <w:spacing w:line="265" w:lineRule="exact"/>
        <w:rPr>
          <w:b/>
          <w:sz w:val="28"/>
        </w:rPr>
      </w:pPr>
      <w:r w:rsidRPr="003E0576">
        <w:rPr>
          <w:b/>
          <w:sz w:val="28"/>
        </w:rPr>
        <w:t>Задача 1</w:t>
      </w:r>
    </w:p>
    <w:p w14:paraId="4A65E16E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74" w:lineRule="exact"/>
        <w:ind w:hanging="241"/>
        <w:rPr>
          <w:sz w:val="28"/>
        </w:rPr>
      </w:pPr>
      <w:r w:rsidRPr="003E0576">
        <w:rPr>
          <w:sz w:val="28"/>
        </w:rPr>
        <w:t>Контейнер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вектор</w:t>
      </w:r>
    </w:p>
    <w:p w14:paraId="41860444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40" w:lineRule="auto"/>
        <w:ind w:hanging="241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float</w:t>
      </w:r>
    </w:p>
    <w:p w14:paraId="4D5E6D3C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2</w:t>
      </w:r>
    </w:p>
    <w:p w14:paraId="3A916A0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Money</w:t>
      </w:r>
      <w:r w:rsidRPr="003E0576">
        <w:rPr>
          <w:spacing w:val="-5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7"/>
          <w:sz w:val="28"/>
        </w:rPr>
        <w:t xml:space="preserve"> </w:t>
      </w:r>
      <w:r w:rsidRPr="003E0576">
        <w:rPr>
          <w:sz w:val="28"/>
        </w:rPr>
        <w:t>№3).</w:t>
      </w:r>
    </w:p>
    <w:p w14:paraId="779DFA44" w14:textId="77777777" w:rsidR="003E0576" w:rsidRPr="003E0576" w:rsidRDefault="003E0576" w:rsidP="003E0576">
      <w:pPr>
        <w:pStyle w:val="TableParagraph"/>
        <w:spacing w:before="4" w:line="274" w:lineRule="exact"/>
        <w:rPr>
          <w:b/>
          <w:sz w:val="28"/>
        </w:rPr>
      </w:pPr>
      <w:r w:rsidRPr="003E0576">
        <w:rPr>
          <w:b/>
          <w:sz w:val="28"/>
        </w:rPr>
        <w:t>Задача 3</w:t>
      </w:r>
    </w:p>
    <w:p w14:paraId="0296ED7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Параметризированный</w:t>
      </w:r>
      <w:r w:rsidRPr="003E0576">
        <w:rPr>
          <w:spacing w:val="-4"/>
          <w:sz w:val="28"/>
        </w:rPr>
        <w:t xml:space="preserve"> </w:t>
      </w:r>
      <w:r w:rsidRPr="003E0576">
        <w:rPr>
          <w:sz w:val="28"/>
        </w:rPr>
        <w:t>класс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–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Векто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6"/>
          <w:sz w:val="28"/>
        </w:rPr>
        <w:t xml:space="preserve"> </w:t>
      </w:r>
      <w:r w:rsidRPr="003E0576">
        <w:rPr>
          <w:sz w:val="28"/>
        </w:rPr>
        <w:t>№7)</w:t>
      </w:r>
    </w:p>
    <w:p w14:paraId="73213503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4</w:t>
      </w:r>
    </w:p>
    <w:p w14:paraId="5BFBB02C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Адапте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контейнера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очередь.</w:t>
      </w:r>
    </w:p>
    <w:p w14:paraId="61A2711B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5</w:t>
      </w:r>
    </w:p>
    <w:p w14:paraId="5C15843C" w14:textId="77777777" w:rsidR="003E0576" w:rsidRDefault="003E0576" w:rsidP="003E0576">
      <w:pPr>
        <w:pStyle w:val="a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Параметризированный</w:t>
      </w:r>
      <w:r w:rsidRPr="003E0576">
        <w:rPr>
          <w:color w:val="auto"/>
          <w:spacing w:val="-7"/>
          <w:sz w:val="28"/>
        </w:rPr>
        <w:t xml:space="preserve"> </w:t>
      </w:r>
      <w:r w:rsidRPr="003E0576">
        <w:rPr>
          <w:color w:val="auto"/>
          <w:sz w:val="28"/>
        </w:rPr>
        <w:t>класс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–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Вектор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Адаптер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-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очередь.</w:t>
      </w:r>
    </w:p>
    <w:p w14:paraId="1662C81B" w14:textId="77777777" w:rsidR="003E0576" w:rsidRDefault="003E0576" w:rsidP="003E0576">
      <w:pPr>
        <w:pStyle w:val="a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минимальный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элемент и добавить его в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ец контейнера</w:t>
      </w:r>
    </w:p>
    <w:p w14:paraId="058BE882" w14:textId="77777777" w:rsidR="003E0576" w:rsidRDefault="003E0576" w:rsidP="003E0576">
      <w:pPr>
        <w:pStyle w:val="a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элемент с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заданным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ключом</w:t>
      </w:r>
      <w:r w:rsidRPr="003E0576">
        <w:rPr>
          <w:color w:val="auto"/>
          <w:spacing w:val="50"/>
          <w:sz w:val="28"/>
        </w:rPr>
        <w:t xml:space="preserve"> </w:t>
      </w:r>
      <w:r w:rsidRPr="003E0576">
        <w:rPr>
          <w:color w:val="auto"/>
          <w:sz w:val="28"/>
        </w:rPr>
        <w:t>и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z w:val="28"/>
        </w:rPr>
        <w:t>удалить его из</w:t>
      </w:r>
      <w:r w:rsidRPr="003E0576">
        <w:rPr>
          <w:color w:val="auto"/>
          <w:spacing w:val="-58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61ADC5DD" w14:textId="7B8B3503" w:rsidR="003E0576" w:rsidRPr="003E0576" w:rsidRDefault="003E0576" w:rsidP="003E0576">
      <w:pPr>
        <w:pStyle w:val="a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К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каждом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элемент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добавить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сумму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минимального и</w:t>
      </w:r>
      <w:r>
        <w:rPr>
          <w:sz w:val="28"/>
        </w:rPr>
        <w:t xml:space="preserve"> </w:t>
      </w:r>
      <w:r w:rsidRPr="003E0576">
        <w:rPr>
          <w:color w:val="auto"/>
          <w:sz w:val="28"/>
        </w:rPr>
        <w:t>максимального элементов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2D944222" w14:textId="407EE616" w:rsidR="00F51069" w:rsidRPr="00C9245B" w:rsidRDefault="00F51069" w:rsidP="003E057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09F73544" w:rsidR="00AC43AF" w:rsidRPr="0048189D" w:rsidRDefault="00606746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0F335508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lastRenderedPageBreak/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um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co / 100;</w:t>
      </w:r>
    </w:p>
    <w:p w14:paraId="4DDB7456" w14:textId="77777777" w:rsidR="00606746" w:rsidRPr="00606746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B46BD0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3CF93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5D6732B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5B1246C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673199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D41A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0803218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7B29C1D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FEE6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r()</w:t>
      </w:r>
    </w:p>
    <w:p w14:paraId="4CECAE3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54C3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2DA92B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4E05FB8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Vector;</w:t>
      </w:r>
    </w:p>
    <w:p w14:paraId="5690711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ектор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E4F7E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AC383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38E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22937F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0F8CD3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.push_back(check);</w:t>
      </w:r>
    </w:p>
    <w:p w14:paraId="2888067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BC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BF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3B3251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7022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A1E3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6A0A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27D79F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B52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362209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CC21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7C4014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5081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809FB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7AEB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BB96D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399D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225D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A737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B4F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405D8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C157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A34AD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E032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0CA3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.push_back(min);</w:t>
      </w:r>
    </w:p>
    <w:p w14:paraId="3CD8F8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ACAD5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7A1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3EE4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7E1B6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22A8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 = Vector.begin();</w:t>
      </w:r>
    </w:p>
    <w:p w14:paraId="61972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E2DE8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423A0D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A0C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check)</w:t>
      </w:r>
    </w:p>
    <w:p w14:paraId="101CD61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Vector.erase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);</w:t>
      </w:r>
    </w:p>
    <w:p w14:paraId="3D4D1C5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464C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DEA97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B61A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36827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3853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FB10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73C0D7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0BE1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28F8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CF74C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BF77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1E4993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;</w:t>
      </w:r>
    </w:p>
    <w:p w14:paraId="07B2AB9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C6E6B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1049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EEC0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C4CD2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B35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76D9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2EA0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y()</w:t>
      </w:r>
    </w:p>
    <w:p w14:paraId="7757EE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6278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3BD78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zn, min = 32000, max = -32000;</w:t>
      </w:r>
    </w:p>
    <w:p w14:paraId="46CCF0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3F3FC1A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0BF58FF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6A1D91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A113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F23B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34E34A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EA3107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0BAD7E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AF9A7B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6A4C9F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AE3D2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[i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211262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94CBC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FE478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EC287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D837D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E3F7B2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61A23C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44C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221179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92FD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640D7AE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318F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.Get(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6633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CC6D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89A42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C023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9E47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2)</w:t>
      </w:r>
    </w:p>
    <w:p w14:paraId="502B0BC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026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F9493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E1C1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lt; min)</w:t>
      </w:r>
    </w:p>
    <w:p w14:paraId="1CD602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.sum;</w:t>
      </w:r>
    </w:p>
    <w:p w14:paraId="5928586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D45F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D6D1D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E204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3759A45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336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1[i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73DD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ABDC93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6DDDA4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B02EB7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A11239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E8FBB4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5B0FDDE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C06AE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D1785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03187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3)</w:t>
      </w:r>
    </w:p>
    <w:p w14:paraId="56CF870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7B9E3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zn;</w:t>
      </w:r>
    </w:p>
    <w:p w14:paraId="0B715D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17294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FC17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== zn)</w:t>
      </w:r>
    </w:p>
    <w:p w14:paraId="457CFA1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944A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-1;</w:t>
      </w:r>
    </w:p>
    <w:p w14:paraId="61FE0F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6AA06F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EDDF7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2C9D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5653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8A8C6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3DD0F6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147E0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1E9313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11D45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ata[i].sum != -1)</w:t>
      </w:r>
    </w:p>
    <w:p w14:paraId="090BBA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FB3F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3ECBD7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2D0786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D184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4C1DEC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C8C25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8960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3C5A06A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64BCFD9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15A79E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>}</w:t>
      </w:r>
    </w:p>
    <w:p w14:paraId="4703752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B211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C5C7E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7F02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8060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79FF62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6458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gt; max) max = data[i].sum;</w:t>
      </w:r>
    </w:p>
    <w:p w14:paraId="05A39E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lt; min) min = data[i].sum;</w:t>
      </w:r>
    </w:p>
    <w:p w14:paraId="710F43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A37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83A4D6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data[i].sum + max + min;</w:t>
      </w:r>
    </w:p>
    <w:p w14:paraId="5FB71C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EC32B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05A31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F32BB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845C0A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FC3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DFC29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39649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D3C1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rr()</w:t>
      </w:r>
    </w:p>
    <w:p w14:paraId="69A9A5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3AD1C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678FBB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02969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1FB234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28AAC3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CFD088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3D016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AB41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4D8BA5A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015DF21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C7B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3BBC8F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CB1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2752D9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6315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41B3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B912D9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B8DE04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a.pushback(a.min());</w:t>
      </w:r>
    </w:p>
    <w:p w14:paraId="0CE0E9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B6B46F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D8D6B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54D5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27DD5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8676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17018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472626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0334FA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8A5DB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a.give(i) == el)</w:t>
      </w:r>
    </w:p>
    <w:p w14:paraId="3139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a.del(i);</w:t>
      </w:r>
    </w:p>
    <w:p w14:paraId="73C4CE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40A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1B858B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148D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C4357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234352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BDC44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53210B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B1D1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a.bred(a.max(), a.min(), i);</w:t>
      </w:r>
    </w:p>
    <w:p w14:paraId="01B87B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D548A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F52D50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34D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87C1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2513B1A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92818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3280AEB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BAF6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A08D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676D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EF104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504E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ED0F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7A799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6BC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05B9A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3DDAB1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9E0EC5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оди элементы очереди. 0 - конец ввод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14D768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6DD28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25D1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119A050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</w:p>
    <w:p w14:paraId="5CBF0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check);</w:t>
      </w:r>
    </w:p>
    <w:p w14:paraId="2859C2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109C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53102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 = l.begin();</w:t>
      </w:r>
    </w:p>
    <w:p w14:paraId="5445D8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68F98C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E4711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D464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221D76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175159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D0DD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: l)</w:t>
      </w:r>
    </w:p>
    <w:p w14:paraId="35BFD2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0D2C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36BD5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E7E18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C31E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47332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589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F6F4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6C1F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 &lt; min)</w:t>
      </w:r>
    </w:p>
    <w:p w14:paraId="14FB9A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;</w:t>
      </w:r>
    </w:p>
    <w:p w14:paraId="13634CC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849F0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min);</w:t>
      </w:r>
    </w:p>
    <w:p w14:paraId="71D555E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4DB65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591A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5F18A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C40D4A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2A96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2EE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6085D41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92700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26F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)</w:t>
      </w:r>
    </w:p>
    <w:p w14:paraId="67CC7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521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.erase(iter);</w:t>
      </w:r>
    </w:p>
    <w:p w14:paraId="2A98EA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F196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C2F681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B990C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F4D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AC6324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84B1C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A4F82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CD100B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14E2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213176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9EBB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88E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 &lt; min)</w:t>
      </w:r>
    </w:p>
    <w:p w14:paraId="3BE462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;</w:t>
      </w:r>
    </w:p>
    <w:p w14:paraId="439578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 &gt; max)</w:t>
      </w:r>
    </w:p>
    <w:p w14:paraId="584D46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x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;</w:t>
      </w:r>
    </w:p>
    <w:p w14:paraId="279E7E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65BC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7FB43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4D678F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1 = l1.begin();</w:t>
      </w:r>
    </w:p>
    <w:p w14:paraId="18F5A1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3B3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27953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+max+min);</w:t>
      </w:r>
    </w:p>
    <w:p w14:paraId="0D939A6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97F35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l.clear();</w:t>
      </w:r>
    </w:p>
    <w:p w14:paraId="4A5FC6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begin(); 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end(); iter1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E1B2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4395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1);</w:t>
      </w:r>
    </w:p>
    <w:p w14:paraId="4BDCB1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82BE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ED0848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A52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C9DE4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61E6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DB1F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D429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F2B1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AF568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57B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45E9366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8524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DA21B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4D8B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C7CD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ектор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STL\n\t2. </w:t>
      </w:r>
      <w:r>
        <w:rPr>
          <w:rFonts w:ascii="Consolas" w:hAnsi="Consolas" w:cs="Consolas"/>
          <w:color w:val="A31515"/>
          <w:sz w:val="19"/>
          <w:szCs w:val="19"/>
        </w:rPr>
        <w:t>Money \n\t3. Параметризированный вектор \n\t4. Очередь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AF0FE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5B015CF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A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24FE80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r();</w:t>
      </w:r>
    </w:p>
    <w:p w14:paraId="5283A1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14E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9E47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y();</w:t>
      </w:r>
    </w:p>
    <w:p w14:paraId="072E70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04A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532BE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rr();</w:t>
      </w:r>
    </w:p>
    <w:p w14:paraId="16D3F1E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F4EA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5DE00B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Queue();</w:t>
      </w:r>
    </w:p>
    <w:p w14:paraId="77175F8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B8B1E2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8CFE0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AEF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55A2D3" w14:textId="5AB44D27" w:rsidR="00606746" w:rsidRPr="006C70D1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E08D7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44F65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34FE5B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1D1768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6205F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42FD90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9637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E8E05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41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4443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EF23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38AD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206D27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994FF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9E02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52BFFE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317F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DDB71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BC8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69B4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5F3F305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62EC4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B46EA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91E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DA90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3D8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30E0C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2CF87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446E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41C8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BE27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C094E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0C0C77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4D3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0F6C2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425444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7A4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7202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695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EEC03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F498C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967D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56499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0C52DA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91C7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0AC207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66C9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5E63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D48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18AAA37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4ECF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B7D0C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7643E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C72C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FE5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8FCB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6EED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E8CA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444A62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4C3E2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19CC358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size]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2F3C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14281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F7F7C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18C9A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98E0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D7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485E7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1525C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657E7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547DA8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 i++)</w:t>
      </w:r>
    </w:p>
    <w:p w14:paraId="4096D4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756782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1; i &lt; size; i++)</w:t>
      </w:r>
    </w:p>
    <w:p w14:paraId="1F1943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i];</w:t>
      </w:r>
    </w:p>
    <w:p w14:paraId="272E68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3A7725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E5FBE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1CFDE8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D7A0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A1ED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in()</w:t>
      </w:r>
    </w:p>
    <w:p w14:paraId="74EF100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46AD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3C6E0F2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4939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26D2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lt; min)</w:t>
      </w:r>
    </w:p>
    <w:p w14:paraId="7D6928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;</w:t>
      </w:r>
    </w:p>
    <w:p w14:paraId="463CA0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DC24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7E802B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C28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6A4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ax()</w:t>
      </w:r>
    </w:p>
    <w:p w14:paraId="03EB12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32304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5C7354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4F839F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83A7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gt; max)</w:t>
      </w:r>
    </w:p>
    <w:p w14:paraId="76080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i];</w:t>
      </w:r>
    </w:p>
    <w:p w14:paraId="2D81E2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3F7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68A7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490DF3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4044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bred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06DD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A2D1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4FF93B" w14:textId="77777777" w:rsidR="00AF568A" w:rsidRPr="006D5587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B191989" w:rsidR="003D41C1" w:rsidRPr="009B23CE" w:rsidRDefault="00606746" w:rsidP="00AF568A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ED744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36B37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73426C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56421B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134EA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0771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AD14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1F2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4FB4D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27C5E63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E1ED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F75F4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5B2C76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C3D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1AEDBA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24B7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6C5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715434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5C2CE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D89A6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4BFAA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F823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7404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3EE853F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EAB0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831D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81F38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CD43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2DA9F1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6BA786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E594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7918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2EBC8E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12AB6D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A1E3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AD95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44A61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49A6C3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DB7F9D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81ADE" w14:textId="77777777" w:rsidR="00DB7F9D" w:rsidRDefault="00DB7F9D" w:rsidP="009D1C69">
      <w:pPr>
        <w:spacing w:after="0" w:line="240" w:lineRule="auto"/>
      </w:pPr>
      <w:r>
        <w:separator/>
      </w:r>
    </w:p>
  </w:endnote>
  <w:endnote w:type="continuationSeparator" w:id="0">
    <w:p w14:paraId="0329703A" w14:textId="77777777" w:rsidR="00DB7F9D" w:rsidRDefault="00DB7F9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76C9A" w14:textId="77777777" w:rsidR="00DB7F9D" w:rsidRDefault="00DB7F9D" w:rsidP="009D1C69">
      <w:pPr>
        <w:spacing w:after="0" w:line="240" w:lineRule="auto"/>
      </w:pPr>
      <w:r>
        <w:separator/>
      </w:r>
    </w:p>
  </w:footnote>
  <w:footnote w:type="continuationSeparator" w:id="0">
    <w:p w14:paraId="18B9234A" w14:textId="77777777" w:rsidR="00DB7F9D" w:rsidRDefault="00DB7F9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0721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DB7F9D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156EE-FD5D-0045-8B05-9009E825D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9</TotalTime>
  <Pages>16</Pages>
  <Words>1698</Words>
  <Characters>9683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82</cp:revision>
  <cp:lastPrinted>2020-12-03T14:51:00Z</cp:lastPrinted>
  <dcterms:created xsi:type="dcterms:W3CDTF">2020-11-26T11:28:00Z</dcterms:created>
  <dcterms:modified xsi:type="dcterms:W3CDTF">2021-06-20T18:09:00Z</dcterms:modified>
</cp:coreProperties>
</file>